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7E77F" w14:textId="5F00FE91" w:rsidR="006948E0" w:rsidRPr="00EE43E1" w:rsidRDefault="00E606C4" w:rsidP="00E606C4">
      <w:pPr>
        <w:jc w:val="left"/>
        <w:rPr>
          <w:b/>
          <w:bCs/>
        </w:rPr>
      </w:pPr>
      <w:bookmarkStart w:id="0" w:name="_Toc113046815"/>
      <w:bookmarkStart w:id="1" w:name="_GoBack"/>
      <w:bookmarkEnd w:id="1"/>
      <w:r>
        <w:rPr>
          <w:b/>
          <w:bCs/>
        </w:rPr>
        <w:t>Annex</w:t>
      </w:r>
      <w:r w:rsidR="00916B81">
        <w:rPr>
          <w:b/>
          <w:bCs/>
        </w:rPr>
        <w:t xml:space="preserve"> C-4. </w:t>
      </w:r>
      <w:r w:rsidR="006948E0" w:rsidRPr="00EE43E1">
        <w:rPr>
          <w:b/>
          <w:bCs/>
        </w:rPr>
        <w:t xml:space="preserve">Sealed-Bid Form for 2600 MHz </w:t>
      </w:r>
      <w:r w:rsidR="00D2452C">
        <w:rPr>
          <w:b/>
          <w:bCs/>
        </w:rPr>
        <w:t>F</w:t>
      </w:r>
      <w:r w:rsidR="006948E0" w:rsidRPr="00EE43E1">
        <w:rPr>
          <w:b/>
          <w:bCs/>
        </w:rPr>
        <w:t>DD Band</w:t>
      </w:r>
      <w:bookmarkEnd w:id="0"/>
    </w:p>
    <w:p w14:paraId="7927E341" w14:textId="77777777" w:rsidR="006948E0" w:rsidRPr="004E2CFD" w:rsidRDefault="006948E0" w:rsidP="006948E0">
      <w:pPr>
        <w:rPr>
          <w:rFonts w:cs="Arial"/>
        </w:rPr>
      </w:pPr>
    </w:p>
    <w:p w14:paraId="0A463B30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pplicant:</w:t>
      </w:r>
    </w:p>
    <w:p w14:paraId="43595C9B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56427AAD" w14:textId="768DF64E" w:rsidR="006948E0" w:rsidRPr="004E2CFD" w:rsidRDefault="006948E0" w:rsidP="006948E0">
      <w:pPr>
        <w:widowControl w:val="0"/>
        <w:pBdr>
          <w:bottom w:val="single" w:sz="12" w:space="1" w:color="auto"/>
        </w:pBdr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4F692CEB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10ED06B2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70268D8A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2"/>
        </w:rPr>
      </w:pPr>
      <w:r w:rsidRPr="004E2CFD">
        <w:rPr>
          <w:rFonts w:cs="Arial"/>
          <w:color w:val="000000"/>
        </w:rPr>
        <w:t>STATEMENT</w:t>
      </w:r>
      <w:r w:rsidRPr="004E2CFD">
        <w:rPr>
          <w:rFonts w:cs="Arial"/>
          <w:color w:val="000000"/>
          <w:spacing w:val="-11"/>
        </w:rPr>
        <w:t xml:space="preserve"> </w:t>
      </w:r>
      <w:r w:rsidRPr="004E2CFD">
        <w:rPr>
          <w:rFonts w:cs="Arial"/>
          <w:color w:val="000000"/>
          <w:spacing w:val="2"/>
        </w:rPr>
        <w:t>OF</w:t>
      </w:r>
      <w:r w:rsidRPr="004E2CFD">
        <w:rPr>
          <w:rFonts w:cs="Arial"/>
          <w:color w:val="000000"/>
          <w:spacing w:val="-15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-16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14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-15"/>
        </w:rPr>
        <w:t xml:space="preserve"> </w:t>
      </w:r>
      <w:r>
        <w:rPr>
          <w:rFonts w:cs="Arial"/>
          <w:color w:val="000000"/>
          <w:spacing w:val="1"/>
        </w:rPr>
        <w:t>INTENDS</w:t>
      </w:r>
      <w:r w:rsidRPr="004E2CFD">
        <w:rPr>
          <w:rFonts w:cs="Arial"/>
          <w:color w:val="000000"/>
          <w:spacing w:val="-16"/>
        </w:rPr>
        <w:t xml:space="preserve"> </w:t>
      </w:r>
      <w:r>
        <w:rPr>
          <w:rFonts w:cs="Arial"/>
          <w:color w:val="000000"/>
          <w:spacing w:val="1"/>
        </w:rPr>
        <w:t>TO BID IN</w:t>
      </w:r>
      <w:r w:rsidRPr="004E2CFD">
        <w:rPr>
          <w:rFonts w:cs="Arial"/>
          <w:color w:val="000000"/>
          <w:spacing w:val="4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43"/>
        </w:rPr>
        <w:t xml:space="preserve"> </w:t>
      </w:r>
      <w:r w:rsidRPr="004E2CFD">
        <w:rPr>
          <w:rFonts w:cs="Arial"/>
          <w:color w:val="000000"/>
          <w:spacing w:val="1"/>
        </w:rPr>
        <w:t>AUCTION</w:t>
      </w:r>
      <w:r>
        <w:rPr>
          <w:rFonts w:cs="Arial"/>
          <w:color w:val="000000"/>
          <w:spacing w:val="1"/>
        </w:rPr>
        <w:t xml:space="preserve"> OF IMT MULTI-BAND RADIO FREQUENCY SPECTRUM</w:t>
      </w:r>
      <w:r w:rsidRPr="004E2CFD" w:rsidDel="006E5C32">
        <w:rPr>
          <w:rFonts w:cs="Arial"/>
          <w:color w:val="000000"/>
          <w:spacing w:val="38"/>
        </w:rPr>
        <w:t xml:space="preserve"> </w:t>
      </w:r>
    </w:p>
    <w:p w14:paraId="1210CDCA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29B36C2A" w14:textId="77777777" w:rsidR="006948E0" w:rsidRPr="004E2CFD" w:rsidRDefault="006948E0" w:rsidP="00A37639">
      <w:pPr>
        <w:pStyle w:val="ListParagraph"/>
        <w:widowControl w:val="0"/>
        <w:numPr>
          <w:ilvl w:val="0"/>
          <w:numId w:val="68"/>
        </w:numPr>
        <w:autoSpaceDE w:val="0"/>
        <w:autoSpaceDN w:val="0"/>
        <w:spacing w:line="247" w:lineRule="exact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State in Column </w:t>
      </w:r>
      <w:r>
        <w:rPr>
          <w:rFonts w:cs="Arial"/>
          <w:color w:val="000000"/>
          <w:szCs w:val="24"/>
        </w:rPr>
        <w:t>A</w:t>
      </w:r>
      <w:r w:rsidRPr="004E2CFD">
        <w:rPr>
          <w:rFonts w:cs="Arial"/>
          <w:color w:val="000000"/>
          <w:szCs w:val="24"/>
        </w:rPr>
        <w:t xml:space="preserve"> your bid price </w:t>
      </w:r>
      <w:r>
        <w:rPr>
          <w:rFonts w:cs="Arial"/>
          <w:szCs w:val="24"/>
        </w:rPr>
        <w:t xml:space="preserve">(in two decimal places) </w:t>
      </w:r>
      <w:r w:rsidRPr="004E2CFD">
        <w:rPr>
          <w:rFonts w:cs="Arial"/>
          <w:color w:val="000000"/>
          <w:szCs w:val="24"/>
        </w:rPr>
        <w:t>per Block</w:t>
      </w:r>
      <w:r>
        <w:rPr>
          <w:rFonts w:cs="Arial"/>
          <w:color w:val="000000"/>
          <w:szCs w:val="24"/>
        </w:rPr>
        <w:t>.</w:t>
      </w:r>
    </w:p>
    <w:p w14:paraId="6349606C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104EEEC" w14:textId="77777777" w:rsidR="006948E0" w:rsidRPr="004E2CFD" w:rsidRDefault="006948E0" w:rsidP="00A37639">
      <w:pPr>
        <w:pStyle w:val="ListParagraph"/>
        <w:widowControl w:val="0"/>
        <w:numPr>
          <w:ilvl w:val="0"/>
          <w:numId w:val="68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State, </w:t>
      </w:r>
      <w:r w:rsidRPr="004E2CFD">
        <w:rPr>
          <w:rFonts w:cs="Arial"/>
          <w:color w:val="000000"/>
          <w:spacing w:val="-1"/>
          <w:szCs w:val="24"/>
        </w:rPr>
        <w:t>in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Column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>
        <w:rPr>
          <w:rFonts w:cs="Arial"/>
          <w:color w:val="000000"/>
          <w:szCs w:val="24"/>
        </w:rPr>
        <w:t>B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 w:rsidRPr="004E2CFD">
        <w:rPr>
          <w:rFonts w:cs="Arial"/>
          <w:color w:val="000000"/>
          <w:spacing w:val="-2"/>
          <w:szCs w:val="24"/>
        </w:rPr>
        <w:t>of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Table</w:t>
      </w:r>
      <w:r w:rsidRPr="004E2CFD">
        <w:rPr>
          <w:rFonts w:cs="Arial"/>
          <w:color w:val="000000"/>
          <w:spacing w:val="1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below,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he</w:t>
      </w:r>
      <w:r w:rsidRPr="004E2CFD">
        <w:rPr>
          <w:rFonts w:cs="Arial"/>
          <w:color w:val="000000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otal</w:t>
      </w:r>
      <w:r w:rsidRPr="004E2CFD">
        <w:rPr>
          <w:rFonts w:cs="Arial"/>
          <w:color w:val="000000"/>
          <w:szCs w:val="24"/>
        </w:rPr>
        <w:t xml:space="preserve"> number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pacing w:val="-2"/>
          <w:szCs w:val="24"/>
        </w:rPr>
        <w:t>of</w:t>
      </w:r>
      <w:r w:rsidRPr="004E2CFD">
        <w:rPr>
          <w:rFonts w:cs="Arial"/>
          <w:color w:val="000000"/>
          <w:spacing w:val="5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Block(s)</w:t>
      </w:r>
      <w:r w:rsidRPr="004E2CFD">
        <w:rPr>
          <w:rFonts w:cs="Arial"/>
          <w:color w:val="000000"/>
          <w:spacing w:val="4"/>
          <w:szCs w:val="24"/>
        </w:rPr>
        <w:t xml:space="preserve"> </w:t>
      </w:r>
      <w:r w:rsidRPr="004E2CFD">
        <w:rPr>
          <w:rFonts w:cs="Arial"/>
          <w:color w:val="000000"/>
          <w:spacing w:val="2"/>
          <w:szCs w:val="24"/>
        </w:rPr>
        <w:t>for</w:t>
      </w:r>
      <w:r w:rsidRPr="004E2CFD">
        <w:rPr>
          <w:rFonts w:cs="Arial"/>
          <w:color w:val="000000"/>
          <w:spacing w:val="-2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which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you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are interested</w:t>
      </w:r>
      <w:r w:rsidRPr="004E2CFD">
        <w:rPr>
          <w:rFonts w:cs="Arial"/>
          <w:color w:val="000000"/>
          <w:spacing w:val="-1"/>
          <w:szCs w:val="24"/>
        </w:rPr>
        <w:t xml:space="preserve"> to</w:t>
      </w:r>
      <w:r w:rsidRPr="004E2CFD">
        <w:rPr>
          <w:rFonts w:cs="Arial"/>
          <w:color w:val="000000"/>
          <w:spacing w:val="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acquire.</w:t>
      </w:r>
      <w:r w:rsidRPr="004E2CFD">
        <w:rPr>
          <w:rFonts w:cs="Arial"/>
          <w:color w:val="000000"/>
          <w:spacing w:val="2"/>
          <w:szCs w:val="24"/>
        </w:rPr>
        <w:t xml:space="preserve"> </w:t>
      </w:r>
      <w:r>
        <w:rPr>
          <w:rFonts w:cs="Arial"/>
          <w:color w:val="000000"/>
          <w:szCs w:val="24"/>
        </w:rPr>
        <w:t>Y</w:t>
      </w:r>
      <w:r w:rsidRPr="004E2CFD">
        <w:rPr>
          <w:rFonts w:cs="Arial"/>
          <w:color w:val="000000"/>
          <w:szCs w:val="24"/>
        </w:rPr>
        <w:t xml:space="preserve">ou can enter number 1 or 2.  </w:t>
      </w:r>
    </w:p>
    <w:p w14:paraId="054E857E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063D744" w14:textId="77777777" w:rsidR="006948E0" w:rsidRPr="004E2CFD" w:rsidRDefault="006948E0" w:rsidP="00A37639">
      <w:pPr>
        <w:pStyle w:val="ListParagraph"/>
        <w:widowControl w:val="0"/>
        <w:numPr>
          <w:ilvl w:val="0"/>
          <w:numId w:val="68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>Then</w:t>
      </w:r>
      <w:r w:rsidRPr="004E2CFD">
        <w:rPr>
          <w:rFonts w:cs="Arial"/>
          <w:color w:val="000000"/>
          <w:spacing w:val="13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fill</w:t>
      </w:r>
      <w:r w:rsidRPr="004E2CFD">
        <w:rPr>
          <w:rFonts w:cs="Arial"/>
          <w:color w:val="000000"/>
          <w:spacing w:val="14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out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he</w:t>
      </w:r>
      <w:r w:rsidRPr="004E2CFD">
        <w:rPr>
          <w:rFonts w:cs="Arial"/>
          <w:color w:val="000000"/>
          <w:spacing w:val="10"/>
          <w:szCs w:val="24"/>
        </w:rPr>
        <w:t xml:space="preserve"> </w:t>
      </w:r>
      <w:r w:rsidRPr="004E2CFD">
        <w:rPr>
          <w:rFonts w:cs="Arial"/>
          <w:color w:val="000000"/>
          <w:spacing w:val="1"/>
          <w:szCs w:val="24"/>
        </w:rPr>
        <w:t>total</w:t>
      </w:r>
      <w:r w:rsidRPr="004E2CFD">
        <w:rPr>
          <w:rFonts w:cs="Arial"/>
          <w:color w:val="000000"/>
          <w:spacing w:val="12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Bid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Price</w:t>
      </w:r>
      <w:r w:rsidRPr="004E2CFD">
        <w:rPr>
          <w:rFonts w:cs="Arial"/>
          <w:color w:val="000000"/>
          <w:spacing w:val="13"/>
          <w:szCs w:val="24"/>
        </w:rPr>
        <w:t xml:space="preserve"> </w:t>
      </w:r>
      <w:r w:rsidRPr="004E2CFD">
        <w:rPr>
          <w:rFonts w:cs="Arial"/>
          <w:color w:val="000000"/>
          <w:spacing w:val="-1"/>
          <w:szCs w:val="24"/>
        </w:rPr>
        <w:t>in</w:t>
      </w:r>
      <w:r w:rsidRPr="004E2CFD">
        <w:rPr>
          <w:rFonts w:cs="Arial"/>
          <w:color w:val="000000"/>
          <w:spacing w:val="16"/>
          <w:szCs w:val="24"/>
        </w:rPr>
        <w:t xml:space="preserve"> </w:t>
      </w:r>
      <w:r w:rsidRPr="004E2CFD">
        <w:rPr>
          <w:rFonts w:cs="Arial"/>
          <w:color w:val="000000"/>
          <w:szCs w:val="24"/>
        </w:rPr>
        <w:t>Column</w:t>
      </w:r>
      <w:r w:rsidRPr="004E2CFD">
        <w:rPr>
          <w:rFonts w:cs="Arial"/>
          <w:color w:val="000000"/>
          <w:spacing w:val="14"/>
          <w:szCs w:val="24"/>
        </w:rPr>
        <w:t xml:space="preserve"> </w:t>
      </w:r>
      <w:r>
        <w:rPr>
          <w:rFonts w:cs="Arial"/>
          <w:color w:val="000000"/>
          <w:szCs w:val="24"/>
        </w:rPr>
        <w:t>C</w:t>
      </w:r>
      <w:r w:rsidRPr="004E2CFD">
        <w:rPr>
          <w:rFonts w:cs="Arial"/>
          <w:color w:val="000000"/>
          <w:spacing w:val="16"/>
          <w:szCs w:val="24"/>
        </w:rPr>
        <w:t>.</w:t>
      </w:r>
    </w:p>
    <w:p w14:paraId="014610CB" w14:textId="77777777" w:rsidR="006948E0" w:rsidRPr="004E2CFD" w:rsidRDefault="006948E0" w:rsidP="006948E0">
      <w:pPr>
        <w:pStyle w:val="ListParagraph"/>
        <w:rPr>
          <w:rFonts w:cs="Arial"/>
          <w:color w:val="000000"/>
          <w:szCs w:val="24"/>
        </w:rPr>
      </w:pPr>
    </w:p>
    <w:p w14:paraId="77FEDAFD" w14:textId="77777777" w:rsidR="006948E0" w:rsidRPr="004E2CFD" w:rsidRDefault="006948E0" w:rsidP="00A37639">
      <w:pPr>
        <w:pStyle w:val="ListParagraph"/>
        <w:widowControl w:val="0"/>
        <w:numPr>
          <w:ilvl w:val="0"/>
          <w:numId w:val="68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Column </w:t>
      </w:r>
      <w:r>
        <w:rPr>
          <w:rFonts w:cs="Arial"/>
          <w:color w:val="000000"/>
          <w:szCs w:val="24"/>
        </w:rPr>
        <w:t>D</w:t>
      </w:r>
      <w:r w:rsidRPr="004E2CFD">
        <w:rPr>
          <w:rFonts w:cs="Arial"/>
          <w:color w:val="000000"/>
          <w:szCs w:val="24"/>
        </w:rPr>
        <w:t xml:space="preserve"> of the table is optional and can be filled by applicant who wishes </w:t>
      </w:r>
      <w:r>
        <w:rPr>
          <w:rFonts w:cs="Arial"/>
          <w:color w:val="000000"/>
          <w:szCs w:val="24"/>
        </w:rPr>
        <w:t xml:space="preserve">to </w:t>
      </w:r>
      <w:r w:rsidRPr="004E2CFD">
        <w:rPr>
          <w:rFonts w:cs="Arial"/>
          <w:color w:val="000000"/>
          <w:szCs w:val="24"/>
        </w:rPr>
        <w:t>acquire Blocks above spectrum cap in the respective band but are limited by spectrum cap requirement.</w:t>
      </w:r>
    </w:p>
    <w:p w14:paraId="0724124D" w14:textId="77777777" w:rsidR="006948E0" w:rsidRPr="004E2CFD" w:rsidRDefault="006948E0" w:rsidP="006948E0">
      <w:pPr>
        <w:pStyle w:val="ListParagraph"/>
        <w:rPr>
          <w:rFonts w:cs="Arial"/>
          <w:color w:val="000000"/>
          <w:szCs w:val="24"/>
        </w:rPr>
      </w:pPr>
    </w:p>
    <w:p w14:paraId="0DDED2B1" w14:textId="77777777" w:rsidR="006948E0" w:rsidRPr="004E2CFD" w:rsidRDefault="006948E0" w:rsidP="00A37639">
      <w:pPr>
        <w:pStyle w:val="ListParagraph"/>
        <w:widowControl w:val="0"/>
        <w:numPr>
          <w:ilvl w:val="0"/>
          <w:numId w:val="68"/>
        </w:numPr>
        <w:autoSpaceDE w:val="0"/>
        <w:autoSpaceDN w:val="0"/>
        <w:rPr>
          <w:rFonts w:cs="Arial"/>
          <w:color w:val="000000"/>
          <w:szCs w:val="24"/>
        </w:rPr>
      </w:pPr>
      <w:r w:rsidRPr="004E2CFD">
        <w:rPr>
          <w:rFonts w:cs="Arial"/>
          <w:color w:val="000000"/>
          <w:szCs w:val="24"/>
        </w:rPr>
        <w:t xml:space="preserve">Information in Column A to </w:t>
      </w:r>
      <w:r>
        <w:rPr>
          <w:rFonts w:cs="Arial"/>
          <w:color w:val="000000"/>
          <w:szCs w:val="24"/>
        </w:rPr>
        <w:t>C</w:t>
      </w:r>
      <w:r w:rsidRPr="004E2CFD">
        <w:rPr>
          <w:rFonts w:cs="Arial"/>
          <w:color w:val="000000"/>
          <w:szCs w:val="24"/>
        </w:rPr>
        <w:t xml:space="preserve"> will be used during the primary stage of the auction and Column </w:t>
      </w:r>
      <w:r>
        <w:rPr>
          <w:rFonts w:cs="Arial"/>
          <w:color w:val="000000"/>
          <w:szCs w:val="24"/>
        </w:rPr>
        <w:t>D</w:t>
      </w:r>
      <w:r w:rsidRPr="004E2CFD">
        <w:rPr>
          <w:rFonts w:cs="Arial"/>
          <w:color w:val="000000"/>
          <w:szCs w:val="24"/>
        </w:rPr>
        <w:t xml:space="preserve"> will be used should the auction proceed to secondary stage</w:t>
      </w:r>
      <w:r>
        <w:rPr>
          <w:rFonts w:cs="Arial"/>
          <w:color w:val="000000"/>
          <w:szCs w:val="24"/>
        </w:rPr>
        <w:t>.</w:t>
      </w:r>
      <w:r w:rsidRPr="004E2CFD">
        <w:rPr>
          <w:rFonts w:cs="Arial"/>
          <w:color w:val="000000"/>
          <w:szCs w:val="24"/>
        </w:rPr>
        <w:t xml:space="preserve"> </w:t>
      </w:r>
    </w:p>
    <w:p w14:paraId="3845850D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1"/>
        <w:gridCol w:w="1781"/>
        <w:gridCol w:w="1643"/>
        <w:gridCol w:w="2121"/>
        <w:gridCol w:w="1690"/>
      </w:tblGrid>
      <w:tr w:rsidR="006948E0" w:rsidRPr="004E2CFD" w14:paraId="5C725961" w14:textId="77777777" w:rsidTr="00234E29">
        <w:tc>
          <w:tcPr>
            <w:tcW w:w="988" w:type="pct"/>
            <w:vMerge w:val="restart"/>
          </w:tcPr>
          <w:p w14:paraId="5E0E18C4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88" w:type="pct"/>
          </w:tcPr>
          <w:p w14:paraId="5DD8F742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A</w:t>
            </w:r>
          </w:p>
        </w:tc>
        <w:tc>
          <w:tcPr>
            <w:tcW w:w="911" w:type="pct"/>
          </w:tcPr>
          <w:p w14:paraId="679299EF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B</w:t>
            </w:r>
          </w:p>
        </w:tc>
        <w:tc>
          <w:tcPr>
            <w:tcW w:w="1176" w:type="pct"/>
          </w:tcPr>
          <w:p w14:paraId="7E28426F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C</w:t>
            </w:r>
          </w:p>
        </w:tc>
        <w:tc>
          <w:tcPr>
            <w:tcW w:w="937" w:type="pct"/>
          </w:tcPr>
          <w:p w14:paraId="698989A4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b/>
                <w:color w:val="000000"/>
                <w:spacing w:val="2"/>
                <w:sz w:val="20"/>
                <w:szCs w:val="20"/>
              </w:rPr>
              <w:t>D</w:t>
            </w:r>
          </w:p>
        </w:tc>
      </w:tr>
      <w:tr w:rsidR="006948E0" w:rsidRPr="004E2CFD" w14:paraId="654C8896" w14:textId="77777777" w:rsidTr="00234E29">
        <w:tc>
          <w:tcPr>
            <w:tcW w:w="988" w:type="pct"/>
            <w:vMerge/>
          </w:tcPr>
          <w:p w14:paraId="29DBC14C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88" w:type="pct"/>
          </w:tcPr>
          <w:p w14:paraId="6E933907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Biding Price </w:t>
            </w:r>
            <w:r>
              <w:rPr>
                <w:rFonts w:cs="Arial"/>
                <w:szCs w:val="24"/>
              </w:rPr>
              <w:t xml:space="preserve">in two decimal places 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(USD) per Block</w:t>
            </w:r>
          </w:p>
        </w:tc>
        <w:tc>
          <w:tcPr>
            <w:tcW w:w="911" w:type="pct"/>
          </w:tcPr>
          <w:p w14:paraId="20FFB921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Number of Blocks</w:t>
            </w:r>
          </w:p>
        </w:tc>
        <w:tc>
          <w:tcPr>
            <w:tcW w:w="1176" w:type="pct"/>
          </w:tcPr>
          <w:p w14:paraId="0D6DFCEF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Total Price based on total demand</w:t>
            </w:r>
            <w:r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 in</w:t>
            </w:r>
          </w:p>
          <w:p w14:paraId="4F8D1D69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USD (</w:t>
            </w:r>
            <w:r>
              <w:rPr>
                <w:rFonts w:cs="Arial"/>
                <w:color w:val="000000"/>
                <w:spacing w:val="2"/>
                <w:sz w:val="20"/>
                <w:szCs w:val="20"/>
              </w:rPr>
              <w:t>A×B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)</w:t>
            </w:r>
          </w:p>
          <w:p w14:paraId="73AE3502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7D349532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>Number of additional Blocks beyond the cap</w:t>
            </w:r>
          </w:p>
        </w:tc>
      </w:tr>
      <w:tr w:rsidR="006948E0" w:rsidRPr="004E2CFD" w14:paraId="63DEA9A5" w14:textId="77777777" w:rsidTr="00234E29">
        <w:tc>
          <w:tcPr>
            <w:tcW w:w="988" w:type="pct"/>
          </w:tcPr>
          <w:p w14:paraId="4420D236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figures</w:t>
            </w:r>
          </w:p>
        </w:tc>
        <w:tc>
          <w:tcPr>
            <w:tcW w:w="988" w:type="pct"/>
          </w:tcPr>
          <w:p w14:paraId="3A2D34CA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11" w:type="pct"/>
          </w:tcPr>
          <w:p w14:paraId="734EF4AF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370DCC78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1176" w:type="pct"/>
          </w:tcPr>
          <w:p w14:paraId="2769EAD7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25630C61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  <w:tr w:rsidR="006948E0" w:rsidRPr="004E2CFD" w14:paraId="0D9BFF1F" w14:textId="77777777" w:rsidTr="00234E29">
        <w:tc>
          <w:tcPr>
            <w:tcW w:w="988" w:type="pct"/>
          </w:tcPr>
          <w:p w14:paraId="701F18EC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words</w:t>
            </w:r>
          </w:p>
        </w:tc>
        <w:tc>
          <w:tcPr>
            <w:tcW w:w="988" w:type="pct"/>
          </w:tcPr>
          <w:p w14:paraId="740C0AD8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11" w:type="pct"/>
          </w:tcPr>
          <w:p w14:paraId="0D08FD14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1176" w:type="pct"/>
          </w:tcPr>
          <w:p w14:paraId="2CE19E71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937" w:type="pct"/>
          </w:tcPr>
          <w:p w14:paraId="6688150A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</w:tbl>
    <w:p w14:paraId="3496FD9D" w14:textId="77777777" w:rsidR="006948E0" w:rsidRPr="004E2CFD" w:rsidRDefault="006948E0" w:rsidP="006948E0">
      <w:pPr>
        <w:widowControl w:val="0"/>
        <w:autoSpaceDE w:val="0"/>
        <w:autoSpaceDN w:val="0"/>
        <w:spacing w:before="25" w:line="247" w:lineRule="exact"/>
        <w:rPr>
          <w:rFonts w:cs="Arial"/>
          <w:color w:val="000000"/>
        </w:rPr>
      </w:pPr>
    </w:p>
    <w:p w14:paraId="1F8C301A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an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commit that</w:t>
      </w:r>
      <w:r w:rsidRPr="004E2CFD">
        <w:rPr>
          <w:rFonts w:cs="Arial"/>
          <w:color w:val="000000"/>
          <w:spacing w:val="1"/>
        </w:rPr>
        <w:t xml:space="preserve"> 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 xml:space="preserve">Company </w:t>
      </w:r>
      <w:r w:rsidRPr="004E2CFD">
        <w:rPr>
          <w:rFonts w:cs="Arial"/>
          <w:color w:val="000000"/>
          <w:spacing w:val="-1"/>
        </w:rPr>
        <w:t>will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-3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-5"/>
        </w:rPr>
        <w:t xml:space="preserve"> </w:t>
      </w:r>
      <w:r w:rsidRPr="004E2CFD">
        <w:rPr>
          <w:rFonts w:cs="Arial"/>
          <w:color w:val="000000"/>
          <w:spacing w:val="-1"/>
        </w:rPr>
        <w:t>th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Block</w:t>
      </w:r>
      <w:r>
        <w:rPr>
          <w:rFonts w:cs="Arial"/>
          <w:color w:val="000000"/>
        </w:rPr>
        <w:t>(</w:t>
      </w:r>
      <w:r w:rsidRPr="004E2CFD">
        <w:rPr>
          <w:rFonts w:cs="Arial"/>
          <w:color w:val="000000"/>
        </w:rPr>
        <w:t>s</w:t>
      </w:r>
      <w:r>
        <w:rPr>
          <w:rFonts w:cs="Arial"/>
          <w:color w:val="000000"/>
        </w:rPr>
        <w:t>)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et</w:t>
      </w:r>
      <w:r w:rsidRPr="004E2CFD">
        <w:rPr>
          <w:rFonts w:cs="Arial"/>
          <w:color w:val="000000"/>
          <w:spacing w:val="-1"/>
        </w:rPr>
        <w:t xml:space="preserve"> out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 xml:space="preserve">in the above </w:t>
      </w:r>
      <w:r w:rsidRPr="004E2CFD">
        <w:rPr>
          <w:rFonts w:cs="Arial"/>
          <w:color w:val="000000"/>
        </w:rPr>
        <w:t>Tabl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  <w:spacing w:val="-2"/>
        </w:rPr>
        <w:t>at</w:t>
      </w:r>
      <w:r w:rsidRPr="004E2CFD">
        <w:rPr>
          <w:rFonts w:cs="Arial"/>
          <w:color w:val="000000"/>
          <w:spacing w:val="3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24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Price,</w:t>
      </w:r>
      <w:r w:rsidRPr="004E2CFD">
        <w:rPr>
          <w:rFonts w:cs="Arial"/>
          <w:color w:val="000000"/>
          <w:spacing w:val="30"/>
        </w:rPr>
        <w:t xml:space="preserve">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.</w:t>
      </w:r>
    </w:p>
    <w:p w14:paraId="601E1489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D06A35B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1"/>
        </w:rPr>
      </w:pPr>
      <w:r w:rsidRPr="004E2CFD">
        <w:rPr>
          <w:rFonts w:cs="Arial"/>
          <w:color w:val="000000"/>
          <w:spacing w:val="1"/>
        </w:rPr>
        <w:t>In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ddition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ation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mitment,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commi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 xml:space="preserve">that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shall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Block (s)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subjec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paymen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options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en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4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uction,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  <w:spacing w:val="1"/>
        </w:rPr>
        <w:t>for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which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i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is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declare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Provisional</w:t>
      </w:r>
      <w:r w:rsidRPr="004E2CFD">
        <w:rPr>
          <w:rFonts w:cs="Arial"/>
          <w:color w:val="000000"/>
          <w:spacing w:val="-4"/>
        </w:rPr>
        <w:t xml:space="preserve"> </w:t>
      </w:r>
      <w:r w:rsidRPr="004E2CFD">
        <w:rPr>
          <w:rFonts w:cs="Arial"/>
          <w:color w:val="000000"/>
          <w:spacing w:val="1"/>
        </w:rPr>
        <w:t>Winner.</w:t>
      </w:r>
    </w:p>
    <w:p w14:paraId="02B5E73A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olemnly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that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th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number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Block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34"/>
        </w:rPr>
        <w:t xml:space="preserve"> </w:t>
      </w:r>
      <w:r w:rsidRPr="004E2CFD">
        <w:rPr>
          <w:rFonts w:cs="Arial"/>
          <w:color w:val="000000"/>
        </w:rPr>
        <w:t>Application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bind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1"/>
        </w:rPr>
        <w:t>pay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amount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Price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  <w:spacing w:val="-1"/>
        </w:rPr>
        <w:lastRenderedPageBreak/>
        <w:t>each</w:t>
      </w:r>
      <w:r w:rsidRPr="004E2CFD">
        <w:rPr>
          <w:rFonts w:cs="Arial"/>
          <w:color w:val="000000"/>
          <w:spacing w:val="19"/>
        </w:rPr>
        <w:t xml:space="preserve"> </w:t>
      </w:r>
      <w:r w:rsidRPr="004E2CFD">
        <w:rPr>
          <w:rFonts w:cs="Arial"/>
          <w:color w:val="000000"/>
        </w:rPr>
        <w:t>spectrum Block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 xml:space="preserve">table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Auction.</w:t>
      </w:r>
    </w:p>
    <w:p w14:paraId="177457A4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6552F190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A0A20FE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Date: ________________</w:t>
      </w:r>
    </w:p>
    <w:p w14:paraId="31A07788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4166C47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B44D1C3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Authoriz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Representative: __________________________</w:t>
      </w:r>
    </w:p>
    <w:p w14:paraId="3A2FE3F5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5A48F7BB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C54B6F2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23437">
        <w:rPr>
          <w:rFonts w:cs="Arial"/>
          <w:color w:val="000000"/>
        </w:rPr>
        <w:t>Signature</w:t>
      </w:r>
      <w:r w:rsidRPr="00423437">
        <w:rPr>
          <w:rFonts w:cs="Arial"/>
          <w:color w:val="000000"/>
          <w:spacing w:val="-1"/>
        </w:rPr>
        <w:t xml:space="preserve"> </w:t>
      </w:r>
      <w:r w:rsidRPr="00423437">
        <w:rPr>
          <w:rFonts w:cs="Arial"/>
          <w:color w:val="000000"/>
          <w:spacing w:val="-2"/>
        </w:rPr>
        <w:t>of</w:t>
      </w:r>
      <w:r w:rsidRPr="00423437">
        <w:rPr>
          <w:rFonts w:cs="Arial"/>
          <w:color w:val="000000"/>
          <w:spacing w:val="3"/>
        </w:rPr>
        <w:t xml:space="preserve"> </w:t>
      </w:r>
      <w:r w:rsidRPr="00423437">
        <w:rPr>
          <w:rFonts w:cs="Arial"/>
          <w:color w:val="000000"/>
        </w:rPr>
        <w:t>Authorized</w:t>
      </w:r>
      <w:r w:rsidRPr="00423437">
        <w:rPr>
          <w:rFonts w:cs="Arial"/>
          <w:color w:val="000000"/>
          <w:spacing w:val="1"/>
        </w:rPr>
        <w:t xml:space="preserve"> </w:t>
      </w:r>
      <w:r w:rsidRPr="00423437">
        <w:rPr>
          <w:rFonts w:cs="Arial"/>
          <w:color w:val="000000"/>
        </w:rPr>
        <w:t>Representative</w:t>
      </w:r>
      <w:r>
        <w:rPr>
          <w:rFonts w:cs="Arial"/>
          <w:color w:val="000000"/>
        </w:rPr>
        <w:t>: _______________________</w:t>
      </w:r>
    </w:p>
    <w:p w14:paraId="18FB3EFA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79ABC739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4E06BDB5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Cs/>
          <w:color w:val="000000"/>
          <w:spacing w:val="1"/>
        </w:rPr>
      </w:pPr>
      <w:r w:rsidRPr="004E2CFD">
        <w:rPr>
          <w:rFonts w:cs="Arial"/>
          <w:bCs/>
          <w:color w:val="000000"/>
          <w:spacing w:val="1"/>
        </w:rPr>
        <w:t>Company S</w:t>
      </w:r>
      <w:r>
        <w:rPr>
          <w:rFonts w:cs="Arial"/>
          <w:bCs/>
          <w:color w:val="000000"/>
          <w:spacing w:val="1"/>
        </w:rPr>
        <w:t>tamp</w:t>
      </w:r>
      <w:r w:rsidRPr="004E2CFD">
        <w:rPr>
          <w:rFonts w:cs="Arial"/>
          <w:bCs/>
          <w:color w:val="000000"/>
          <w:spacing w:val="1"/>
        </w:rPr>
        <w:t>: ________________________</w:t>
      </w:r>
    </w:p>
    <w:p w14:paraId="73A8A716" w14:textId="77777777" w:rsidR="006948E0" w:rsidRDefault="006948E0" w:rsidP="006948E0">
      <w:pPr>
        <w:rPr>
          <w:rFonts w:cs="Arial"/>
        </w:rPr>
      </w:pPr>
    </w:p>
    <w:p w14:paraId="78DF47B1" w14:textId="446D74DC" w:rsidR="006948E0" w:rsidRDefault="006948E0" w:rsidP="00E7358D"/>
    <w:sectPr w:rsidR="006948E0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E1A18" w14:textId="77777777" w:rsidR="001D45CD" w:rsidRDefault="001D45CD" w:rsidP="00E6190C">
      <w:pPr>
        <w:spacing w:line="240" w:lineRule="auto"/>
      </w:pPr>
      <w:r>
        <w:separator/>
      </w:r>
    </w:p>
  </w:endnote>
  <w:endnote w:type="continuationSeparator" w:id="0">
    <w:p w14:paraId="7D419D72" w14:textId="77777777" w:rsidR="001D45CD" w:rsidRDefault="001D45CD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25DB51E4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E6269F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2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21181F" w14:textId="77777777" w:rsidR="001D45CD" w:rsidRDefault="001D45CD" w:rsidP="00E6190C">
      <w:pPr>
        <w:spacing w:line="240" w:lineRule="auto"/>
      </w:pPr>
      <w:r>
        <w:separator/>
      </w:r>
    </w:p>
  </w:footnote>
  <w:footnote w:type="continuationSeparator" w:id="0">
    <w:p w14:paraId="039C06F5" w14:textId="77777777" w:rsidR="001D45CD" w:rsidRDefault="001D45CD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rQUALluZyi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621A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0396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E9F"/>
    <w:rsid w:val="001C6DBE"/>
    <w:rsid w:val="001D367B"/>
    <w:rsid w:val="001D3E04"/>
    <w:rsid w:val="001D45CD"/>
    <w:rsid w:val="001D5649"/>
    <w:rsid w:val="001E2050"/>
    <w:rsid w:val="001E49BB"/>
    <w:rsid w:val="001F3378"/>
    <w:rsid w:val="001F395E"/>
    <w:rsid w:val="001F4282"/>
    <w:rsid w:val="001F6127"/>
    <w:rsid w:val="001F7F5C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1755C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37B80"/>
    <w:rsid w:val="002404FD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1820"/>
    <w:rsid w:val="00292397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73DB"/>
    <w:rsid w:val="00360B32"/>
    <w:rsid w:val="003736BB"/>
    <w:rsid w:val="003743E0"/>
    <w:rsid w:val="00376A27"/>
    <w:rsid w:val="003807E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2271"/>
    <w:rsid w:val="00454896"/>
    <w:rsid w:val="00455180"/>
    <w:rsid w:val="00457FB5"/>
    <w:rsid w:val="0046020A"/>
    <w:rsid w:val="00461026"/>
    <w:rsid w:val="00464B8C"/>
    <w:rsid w:val="00470DE5"/>
    <w:rsid w:val="004734AB"/>
    <w:rsid w:val="004815FD"/>
    <w:rsid w:val="00481C74"/>
    <w:rsid w:val="00482FA0"/>
    <w:rsid w:val="0049541C"/>
    <w:rsid w:val="00497B97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9B1"/>
    <w:rsid w:val="00561C41"/>
    <w:rsid w:val="00562874"/>
    <w:rsid w:val="0056656B"/>
    <w:rsid w:val="00580270"/>
    <w:rsid w:val="00582619"/>
    <w:rsid w:val="005826AE"/>
    <w:rsid w:val="00584DA1"/>
    <w:rsid w:val="005863CE"/>
    <w:rsid w:val="005877E3"/>
    <w:rsid w:val="00596653"/>
    <w:rsid w:val="00597956"/>
    <w:rsid w:val="005A0203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6160"/>
    <w:rsid w:val="00616C3E"/>
    <w:rsid w:val="00617B10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30D5"/>
    <w:rsid w:val="00645FED"/>
    <w:rsid w:val="006476BE"/>
    <w:rsid w:val="006509F5"/>
    <w:rsid w:val="00651EAA"/>
    <w:rsid w:val="0065290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310B"/>
    <w:rsid w:val="006D7529"/>
    <w:rsid w:val="006E3C70"/>
    <w:rsid w:val="006E5C32"/>
    <w:rsid w:val="006E7B40"/>
    <w:rsid w:val="006F4270"/>
    <w:rsid w:val="006F6A61"/>
    <w:rsid w:val="0070181C"/>
    <w:rsid w:val="00710B19"/>
    <w:rsid w:val="00710E30"/>
    <w:rsid w:val="00721A11"/>
    <w:rsid w:val="007223A9"/>
    <w:rsid w:val="00722E42"/>
    <w:rsid w:val="00727B3A"/>
    <w:rsid w:val="00727F08"/>
    <w:rsid w:val="00731AA5"/>
    <w:rsid w:val="007322FC"/>
    <w:rsid w:val="0073287D"/>
    <w:rsid w:val="0073394E"/>
    <w:rsid w:val="00740588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96A4E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16B81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A0757"/>
    <w:rsid w:val="009A2DE5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522C"/>
    <w:rsid w:val="009E59CD"/>
    <w:rsid w:val="009E6085"/>
    <w:rsid w:val="009E666A"/>
    <w:rsid w:val="009E6DD3"/>
    <w:rsid w:val="009E6E32"/>
    <w:rsid w:val="009F0818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3092A"/>
    <w:rsid w:val="00A3289D"/>
    <w:rsid w:val="00A35C4F"/>
    <w:rsid w:val="00A36C85"/>
    <w:rsid w:val="00A36FA2"/>
    <w:rsid w:val="00A37639"/>
    <w:rsid w:val="00A401AF"/>
    <w:rsid w:val="00A421CE"/>
    <w:rsid w:val="00A4307B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6E6B"/>
    <w:rsid w:val="00B80917"/>
    <w:rsid w:val="00B85C26"/>
    <w:rsid w:val="00B87FA8"/>
    <w:rsid w:val="00B923B6"/>
    <w:rsid w:val="00B928F1"/>
    <w:rsid w:val="00BA07BF"/>
    <w:rsid w:val="00BA4468"/>
    <w:rsid w:val="00BB0ACE"/>
    <w:rsid w:val="00BB0EDF"/>
    <w:rsid w:val="00BB34CA"/>
    <w:rsid w:val="00BB520A"/>
    <w:rsid w:val="00BC057B"/>
    <w:rsid w:val="00BC098D"/>
    <w:rsid w:val="00BC0F7D"/>
    <w:rsid w:val="00BC17FE"/>
    <w:rsid w:val="00BC1904"/>
    <w:rsid w:val="00BC2880"/>
    <w:rsid w:val="00BC645E"/>
    <w:rsid w:val="00BD0C8F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6E3F"/>
    <w:rsid w:val="00C50109"/>
    <w:rsid w:val="00C5101C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2E0"/>
    <w:rsid w:val="00D14CAD"/>
    <w:rsid w:val="00D2452C"/>
    <w:rsid w:val="00D267D5"/>
    <w:rsid w:val="00D27811"/>
    <w:rsid w:val="00D37F92"/>
    <w:rsid w:val="00D404A6"/>
    <w:rsid w:val="00D41ACE"/>
    <w:rsid w:val="00D42118"/>
    <w:rsid w:val="00D42342"/>
    <w:rsid w:val="00D44940"/>
    <w:rsid w:val="00D45E30"/>
    <w:rsid w:val="00D47DDD"/>
    <w:rsid w:val="00D5100A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D6141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37734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06C4"/>
    <w:rsid w:val="00E6190C"/>
    <w:rsid w:val="00E6269F"/>
    <w:rsid w:val="00E648FE"/>
    <w:rsid w:val="00E71104"/>
    <w:rsid w:val="00E7358D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3BA2"/>
    <w:rsid w:val="00ED6871"/>
    <w:rsid w:val="00EE222A"/>
    <w:rsid w:val="00EE30DF"/>
    <w:rsid w:val="00EE43E1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C4C"/>
    <w:rsid w:val="00F25D8C"/>
    <w:rsid w:val="00F25FD6"/>
    <w:rsid w:val="00F337AF"/>
    <w:rsid w:val="00F349EB"/>
    <w:rsid w:val="00F36684"/>
    <w:rsid w:val="00F4075B"/>
    <w:rsid w:val="00F424BE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AA8484-81B3-4B99-B161-5CDB86233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42:00Z</dcterms:created>
  <dcterms:modified xsi:type="dcterms:W3CDTF">2022-09-14T05:42:00Z</dcterms:modified>
</cp:coreProperties>
</file>